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30B46A" w14:textId="77777777" w:rsidR="00DA15EE" w:rsidRPr="00E2729A" w:rsidRDefault="00E2729A">
      <w:pPr>
        <w:pStyle w:val="FirstParagraph"/>
        <w:rPr>
          <w:lang w:val="fr-FR"/>
        </w:rPr>
      </w:pPr>
      <w:r w:rsidRPr="00E2729A">
        <w:rPr>
          <w:lang w:val="fr-FR"/>
        </w:rPr>
        <w:t>FÉDÉRATION FRANÇAISE HANDISPORT</w:t>
      </w:r>
    </w:p>
    <w:p w14:paraId="3A87F180" w14:textId="38ECC05D" w:rsidR="00DA15EE" w:rsidRPr="00E2729A" w:rsidRDefault="00E2729A" w:rsidP="001610BF">
      <w:pPr>
        <w:pStyle w:val="Corpsdetexte"/>
        <w:rPr>
          <w:lang w:val="fr-FR"/>
        </w:rPr>
      </w:pPr>
      <w:r w:rsidRPr="00E2729A">
        <w:rPr>
          <w:b/>
          <w:bCs/>
          <w:lang w:val="fr-FR"/>
        </w:rPr>
        <w:t>BULLETIN DE PRISE D</w:t>
      </w:r>
      <w:r w:rsidR="001A0A40" w:rsidRPr="00E2729A">
        <w:rPr>
          <w:b/>
          <w:bCs/>
          <w:lang w:val="fr-FR"/>
        </w:rPr>
        <w:t>’ATP</w:t>
      </w:r>
      <w:r w:rsidRPr="00E2729A">
        <w:rPr>
          <w:b/>
          <w:bCs/>
          <w:lang w:val="fr-FR"/>
        </w:rPr>
        <w:t>– SAISON 2025-2026</w:t>
      </w:r>
    </w:p>
    <w:p w14:paraId="0C48A0BB" w14:textId="65BDC98B" w:rsidR="00DA15EE" w:rsidRPr="00E2729A" w:rsidRDefault="00E2729A">
      <w:pPr>
        <w:pStyle w:val="Titre2"/>
        <w:rPr>
          <w:lang w:val="fr-FR"/>
        </w:rPr>
      </w:pPr>
      <w:bookmarkStart w:id="0" w:name="informations-pour-la-prise-de-licence"/>
      <w:r w:rsidRPr="00E2729A">
        <w:rPr>
          <w:lang w:val="fr-FR"/>
        </w:rPr>
        <w:t>Informations pour la prise d</w:t>
      </w:r>
      <w:r w:rsidR="00A87089" w:rsidRPr="00E2729A">
        <w:rPr>
          <w:lang w:val="fr-FR"/>
        </w:rPr>
        <w:t>’ATP</w:t>
      </w:r>
    </w:p>
    <w:p w14:paraId="594AE89E" w14:textId="5621519B" w:rsidR="00DA15EE" w:rsidRPr="00E2729A" w:rsidRDefault="00E2729A">
      <w:pPr>
        <w:pStyle w:val="FirstParagraph"/>
        <w:rPr>
          <w:lang w:val="fr-FR"/>
        </w:rPr>
      </w:pPr>
      <w:r w:rsidRPr="00E2729A">
        <w:rPr>
          <w:lang w:val="fr-FR"/>
        </w:rPr>
        <w:t xml:space="preserve">Ce document permet de recueillir les informations nécessaires à la commande de votre </w:t>
      </w:r>
      <w:r w:rsidR="00A87089" w:rsidRPr="00E2729A">
        <w:rPr>
          <w:lang w:val="fr-FR"/>
        </w:rPr>
        <w:t>ATP</w:t>
      </w:r>
      <w:r w:rsidRPr="00E2729A">
        <w:rPr>
          <w:lang w:val="fr-FR"/>
        </w:rPr>
        <w:t xml:space="preserve"> en ligne par votre club.</w:t>
      </w:r>
    </w:p>
    <w:p w14:paraId="29CAE891" w14:textId="0FDBC6E5" w:rsidR="00DA15EE" w:rsidRPr="00E2729A" w:rsidRDefault="00E2729A">
      <w:pPr>
        <w:pStyle w:val="Corpsdetexte"/>
        <w:rPr>
          <w:lang w:val="fr-FR"/>
        </w:rPr>
      </w:pPr>
      <w:r w:rsidRPr="00E2729A">
        <w:rPr>
          <w:lang w:val="fr-FR"/>
        </w:rPr>
        <w:t xml:space="preserve">Après la saisie de vos informations par le club, </w:t>
      </w:r>
      <w:r w:rsidR="00A87089" w:rsidRPr="00E2729A">
        <w:rPr>
          <w:lang w:val="fr-FR"/>
        </w:rPr>
        <w:t xml:space="preserve">dans le cas d’un ATP longue durée, </w:t>
      </w:r>
      <w:r w:rsidRPr="00E2729A">
        <w:rPr>
          <w:lang w:val="fr-FR"/>
        </w:rPr>
        <w:t>vous devrez valider vos données individuelles pour confirmer votre demande</w:t>
      </w:r>
      <w:r w:rsidR="002E6EE8" w:rsidRPr="00E2729A">
        <w:rPr>
          <w:lang w:val="fr-FR"/>
        </w:rPr>
        <w:t>.</w:t>
      </w:r>
    </w:p>
    <w:p w14:paraId="6848BD1E" w14:textId="2AA3220D" w:rsidR="00DA15EE" w:rsidRPr="00E2729A" w:rsidRDefault="00DA15EE">
      <w:pPr>
        <w:rPr>
          <w:lang w:val="fr-FR"/>
        </w:rPr>
      </w:pPr>
    </w:p>
    <w:p w14:paraId="498C1BD0" w14:textId="77777777" w:rsidR="00DA15EE" w:rsidRPr="00E2729A" w:rsidRDefault="00E2729A">
      <w:pPr>
        <w:pStyle w:val="Titre2"/>
        <w:rPr>
          <w:lang w:val="fr-FR"/>
        </w:rPr>
      </w:pPr>
      <w:bookmarkStart w:id="1" w:name="documents-médicaux"/>
      <w:bookmarkEnd w:id="0"/>
      <w:r w:rsidRPr="00E2729A">
        <w:rPr>
          <w:lang w:val="fr-FR"/>
        </w:rPr>
        <w:t>Documents médicaux</w:t>
      </w:r>
    </w:p>
    <w:p w14:paraId="1F13D454" w14:textId="77777777" w:rsidR="00DA15EE" w:rsidRPr="00E2729A" w:rsidRDefault="00E2729A">
      <w:pPr>
        <w:pStyle w:val="FirstParagraph"/>
        <w:rPr>
          <w:lang w:val="fr-FR"/>
        </w:rPr>
      </w:pPr>
      <w:r w:rsidRPr="00E2729A">
        <w:rPr>
          <w:lang w:val="fr-FR"/>
        </w:rPr>
        <w:t>Il est de la responsabilité du club de vérifier la conformité des documents médicaux fournis (Certificat d’Absence de Contre-Indication - CACI - ou Questionnaire de Santé FFH).</w:t>
      </w:r>
    </w:p>
    <w:p w14:paraId="56C56538" w14:textId="5A216937" w:rsidR="00DA15EE" w:rsidRPr="00E2729A" w:rsidRDefault="008E4154">
      <w:pPr>
        <w:pStyle w:val="Compact"/>
        <w:numPr>
          <w:ilvl w:val="0"/>
          <w:numId w:val="2"/>
        </w:numPr>
        <w:rPr>
          <w:lang w:val="fr-FR"/>
        </w:rPr>
      </w:pPr>
      <w:r w:rsidRPr="00E2729A">
        <w:rPr>
          <w:b/>
          <w:bCs/>
          <w:lang w:val="fr-FR"/>
        </w:rPr>
        <w:t>Votre club conserve ces documents</w:t>
      </w:r>
      <w:r w:rsidRPr="00E2729A">
        <w:rPr>
          <w:lang w:val="fr-FR"/>
        </w:rPr>
        <w:t xml:space="preserve"> : CACI ou attestation de réponse au QS FFH.</w:t>
      </w:r>
    </w:p>
    <w:p w14:paraId="6DC8F2DA" w14:textId="77777777" w:rsidR="00DA15EE" w:rsidRPr="00E2729A" w:rsidRDefault="00E2729A">
      <w:pPr>
        <w:pStyle w:val="Compact"/>
        <w:numPr>
          <w:ilvl w:val="0"/>
          <w:numId w:val="2"/>
        </w:numPr>
        <w:rPr>
          <w:lang w:val="fr-FR"/>
        </w:rPr>
      </w:pPr>
      <w:r w:rsidRPr="00E2729A">
        <w:rPr>
          <w:lang w:val="fr-FR"/>
        </w:rPr>
        <w:t>Ces documents doivent être tenus à disposition de la FFH en cas de besoin.</w:t>
      </w:r>
    </w:p>
    <w:p w14:paraId="5B309CBE" w14:textId="77777777" w:rsidR="008E4154" w:rsidRPr="00E2729A" w:rsidRDefault="008E4154" w:rsidP="008E4154">
      <w:pPr>
        <w:pStyle w:val="Compact"/>
        <w:rPr>
          <w:lang w:val="fr-FR"/>
        </w:rPr>
      </w:pPr>
    </w:p>
    <w:p w14:paraId="7031068B" w14:textId="612030DA" w:rsidR="004F00BC" w:rsidRPr="00E2729A" w:rsidRDefault="004F00BC" w:rsidP="008E4154">
      <w:pPr>
        <w:pStyle w:val="Compact"/>
        <w:rPr>
          <w:lang w:val="fr-FR"/>
        </w:rPr>
      </w:pPr>
      <w:r w:rsidRPr="00E2729A">
        <w:rPr>
          <w:b/>
          <w:bCs/>
          <w:lang w:val="fr-FR"/>
        </w:rPr>
        <w:t>Un CACI est demandé</w:t>
      </w:r>
      <w:r w:rsidR="002745FB" w:rsidRPr="00E2729A">
        <w:rPr>
          <w:lang w:val="fr-FR"/>
        </w:rPr>
        <w:t> :</w:t>
      </w:r>
    </w:p>
    <w:p w14:paraId="67D34A0E" w14:textId="77777777" w:rsidR="002745FB" w:rsidRPr="00E2729A" w:rsidRDefault="008E4154" w:rsidP="008E4154">
      <w:pPr>
        <w:pStyle w:val="Paragraphedeliste"/>
        <w:numPr>
          <w:ilvl w:val="0"/>
          <w:numId w:val="47"/>
        </w:numPr>
        <w:spacing w:after="0"/>
        <w:jc w:val="both"/>
        <w:rPr>
          <w:rFonts w:eastAsiaTheme="minorEastAsia"/>
        </w:rPr>
      </w:pPr>
      <w:r w:rsidRPr="00E2729A">
        <w:rPr>
          <w:rFonts w:eastAsiaTheme="minorEastAsia"/>
        </w:rPr>
        <w:t xml:space="preserve">Si le pratiquant a répondu « OUI » à une question au moins du questionnaire de santé  </w:t>
      </w:r>
    </w:p>
    <w:p w14:paraId="0580FD1E" w14:textId="21C7DE96" w:rsidR="002745FB" w:rsidRPr="00E2729A" w:rsidRDefault="002745FB" w:rsidP="008E4154">
      <w:pPr>
        <w:pStyle w:val="Paragraphedeliste"/>
        <w:numPr>
          <w:ilvl w:val="0"/>
          <w:numId w:val="47"/>
        </w:numPr>
        <w:spacing w:after="0"/>
        <w:jc w:val="both"/>
        <w:rPr>
          <w:rFonts w:eastAsiaTheme="minorEastAsia"/>
        </w:rPr>
      </w:pPr>
      <w:r w:rsidRPr="00E2729A">
        <w:rPr>
          <w:rFonts w:eastAsiaTheme="minorEastAsia"/>
        </w:rPr>
        <w:t>Pour la pratique d’une activité à contra</w:t>
      </w:r>
      <w:r w:rsidR="00EB69D5" w:rsidRPr="00E2729A">
        <w:rPr>
          <w:rFonts w:eastAsiaTheme="minorEastAsia"/>
        </w:rPr>
        <w:t>intes particulières</w:t>
      </w:r>
    </w:p>
    <w:p w14:paraId="119910E7" w14:textId="4A819238" w:rsidR="008E4154" w:rsidRPr="00E2729A" w:rsidRDefault="008E4154" w:rsidP="008E4154">
      <w:pPr>
        <w:pStyle w:val="Paragraphedeliste"/>
        <w:numPr>
          <w:ilvl w:val="0"/>
          <w:numId w:val="47"/>
        </w:numPr>
        <w:spacing w:after="0"/>
        <w:jc w:val="both"/>
        <w:rPr>
          <w:rFonts w:eastAsiaTheme="minorEastAsia"/>
        </w:rPr>
      </w:pPr>
      <w:r w:rsidRPr="00E2729A">
        <w:rPr>
          <w:rFonts w:eastAsiaTheme="minorEastAsia"/>
        </w:rPr>
        <w:t xml:space="preserve">Pour toute première demande d’ATP longue durée dans une discipline </w:t>
      </w:r>
    </w:p>
    <w:p w14:paraId="38E89232" w14:textId="77777777" w:rsidR="008E4154" w:rsidRPr="00E2729A" w:rsidRDefault="008E4154" w:rsidP="008E4154">
      <w:pPr>
        <w:pStyle w:val="Compact"/>
        <w:rPr>
          <w:lang w:val="fr-FR"/>
        </w:rPr>
      </w:pPr>
    </w:p>
    <w:p w14:paraId="0EA7B38C" w14:textId="3F0E3415" w:rsidR="00EB69D5" w:rsidRPr="00E2729A" w:rsidRDefault="00EB69D5" w:rsidP="00EB69D5">
      <w:pPr>
        <w:pStyle w:val="Compact"/>
        <w:rPr>
          <w:lang w:val="fr-FR"/>
        </w:rPr>
      </w:pPr>
      <w:r w:rsidRPr="00E2729A">
        <w:rPr>
          <w:b/>
          <w:bCs/>
          <w:lang w:val="fr-FR"/>
        </w:rPr>
        <w:t>Un QS est suffisant</w:t>
      </w:r>
      <w:r w:rsidRPr="00E2729A">
        <w:rPr>
          <w:lang w:val="fr-FR"/>
        </w:rPr>
        <w:t> :</w:t>
      </w:r>
    </w:p>
    <w:p w14:paraId="1B309A4F" w14:textId="227BC30B" w:rsidR="00EB69D5" w:rsidRPr="00E2729A" w:rsidRDefault="00EB69D5" w:rsidP="00EB69D5">
      <w:pPr>
        <w:pStyle w:val="Compact"/>
        <w:numPr>
          <w:ilvl w:val="0"/>
          <w:numId w:val="47"/>
        </w:numPr>
        <w:rPr>
          <w:lang w:val="fr-FR"/>
        </w:rPr>
      </w:pPr>
      <w:r w:rsidRPr="00E2729A">
        <w:rPr>
          <w:lang w:val="fr-FR"/>
        </w:rPr>
        <w:t>Lors d’un renouvellement d’ATP longue durée</w:t>
      </w:r>
    </w:p>
    <w:p w14:paraId="00609B9D" w14:textId="7A2F3D20" w:rsidR="00EB69D5" w:rsidRPr="00E2729A" w:rsidRDefault="00EB69D5" w:rsidP="00EB69D5">
      <w:pPr>
        <w:pStyle w:val="Compact"/>
        <w:numPr>
          <w:ilvl w:val="0"/>
          <w:numId w:val="47"/>
        </w:numPr>
        <w:rPr>
          <w:lang w:val="fr-FR"/>
        </w:rPr>
      </w:pPr>
      <w:r w:rsidRPr="00E2729A">
        <w:rPr>
          <w:lang w:val="fr-FR"/>
        </w:rPr>
        <w:t>Pour toute demande d’ATP 2 jours</w:t>
      </w:r>
    </w:p>
    <w:p w14:paraId="55F02CF5" w14:textId="77777777" w:rsidR="008B395F" w:rsidRPr="00E2729A" w:rsidRDefault="008B395F" w:rsidP="008B395F">
      <w:pPr>
        <w:pStyle w:val="Compact"/>
        <w:rPr>
          <w:lang w:val="fr-FR"/>
        </w:rPr>
      </w:pPr>
    </w:p>
    <w:p w14:paraId="320B200B" w14:textId="4F5E13FB" w:rsidR="00DA15EE" w:rsidRPr="00E2729A" w:rsidRDefault="00DA15EE">
      <w:pPr>
        <w:rPr>
          <w:lang w:val="fr-FR"/>
        </w:rPr>
      </w:pPr>
      <w:bookmarkStart w:id="2" w:name="activités-à-contraintes-particulières"/>
    </w:p>
    <w:p w14:paraId="6FD90635" w14:textId="77777777" w:rsidR="00DA15EE" w:rsidRPr="00E2729A" w:rsidRDefault="00E2729A">
      <w:pPr>
        <w:pStyle w:val="Titre2"/>
        <w:rPr>
          <w:lang w:val="fr-FR"/>
        </w:rPr>
      </w:pPr>
      <w:bookmarkStart w:id="3" w:name="tarifs-et-réductions"/>
      <w:bookmarkEnd w:id="1"/>
      <w:bookmarkEnd w:id="2"/>
      <w:r w:rsidRPr="00E2729A">
        <w:rPr>
          <w:lang w:val="fr-FR"/>
        </w:rPr>
        <w:t>Tarifs et réductions</w:t>
      </w:r>
    </w:p>
    <w:p w14:paraId="73D012A4" w14:textId="77777777" w:rsidR="00DA15EE" w:rsidRPr="00E2729A" w:rsidRDefault="00E2729A">
      <w:pPr>
        <w:pStyle w:val="Titre3"/>
        <w:rPr>
          <w:lang w:val="fr-FR"/>
        </w:rPr>
      </w:pPr>
      <w:bookmarkStart w:id="4" w:name="options-et-tarifs"/>
      <w:r w:rsidRPr="00E2729A">
        <w:rPr>
          <w:lang w:val="fr-FR"/>
        </w:rPr>
        <w:t>Options et tarifs :</w:t>
      </w:r>
    </w:p>
    <w:p w14:paraId="1068134B" w14:textId="234B71B5" w:rsidR="00DA15EE" w:rsidRPr="00E2729A" w:rsidRDefault="008B395F">
      <w:pPr>
        <w:pStyle w:val="Compact"/>
        <w:numPr>
          <w:ilvl w:val="0"/>
          <w:numId w:val="4"/>
        </w:numPr>
        <w:rPr>
          <w:lang w:val="fr-FR"/>
        </w:rPr>
      </w:pPr>
      <w:r w:rsidRPr="00E2729A">
        <w:rPr>
          <w:b/>
          <w:bCs/>
          <w:lang w:val="fr-FR"/>
        </w:rPr>
        <w:t>ATP 2 jours</w:t>
      </w:r>
      <w:r w:rsidRPr="00E2729A">
        <w:rPr>
          <w:lang w:val="fr-FR"/>
        </w:rPr>
        <w:t xml:space="preserve"> : 5€</w:t>
      </w:r>
    </w:p>
    <w:p w14:paraId="03B8E583" w14:textId="294106BF" w:rsidR="00DA15EE" w:rsidRPr="00E2729A" w:rsidRDefault="008B395F">
      <w:pPr>
        <w:pStyle w:val="Compact"/>
        <w:numPr>
          <w:ilvl w:val="0"/>
          <w:numId w:val="4"/>
        </w:numPr>
        <w:rPr>
          <w:lang w:val="fr-FR"/>
        </w:rPr>
      </w:pPr>
      <w:r w:rsidRPr="00E2729A">
        <w:rPr>
          <w:b/>
          <w:bCs/>
          <w:lang w:val="fr-FR"/>
        </w:rPr>
        <w:t>ATP Longue durée</w:t>
      </w:r>
      <w:r w:rsidRPr="00E2729A">
        <w:rPr>
          <w:lang w:val="fr-FR"/>
        </w:rPr>
        <w:t xml:space="preserve"> : 35€</w:t>
      </w:r>
    </w:p>
    <w:p w14:paraId="1EABB1E5" w14:textId="77777777" w:rsidR="009D65F5" w:rsidRPr="00E2729A" w:rsidRDefault="009D65F5" w:rsidP="009D65F5">
      <w:pPr>
        <w:pStyle w:val="Compact"/>
        <w:ind w:left="720"/>
        <w:rPr>
          <w:lang w:val="fr-FR"/>
        </w:rPr>
      </w:pPr>
      <w:bookmarkStart w:id="5" w:name="réductions-possibles"/>
      <w:bookmarkEnd w:id="4"/>
    </w:p>
    <w:p w14:paraId="755BA8ED" w14:textId="77777777" w:rsidR="008B395F" w:rsidRPr="00E2729A" w:rsidRDefault="008B395F" w:rsidP="009D65F5">
      <w:pPr>
        <w:pStyle w:val="Compact"/>
        <w:ind w:left="720"/>
        <w:rPr>
          <w:lang w:val="fr-FR"/>
        </w:rPr>
      </w:pPr>
    </w:p>
    <w:p w14:paraId="00F1865C" w14:textId="6731540E" w:rsidR="00DA15EE" w:rsidRPr="00E2729A" w:rsidRDefault="00DA15EE">
      <w:pPr>
        <w:rPr>
          <w:lang w:val="fr-FR"/>
        </w:rPr>
      </w:pPr>
    </w:p>
    <w:p w14:paraId="4CBC19E3" w14:textId="374E0E24" w:rsidR="00DA15EE" w:rsidRPr="00E2729A" w:rsidRDefault="00E2729A">
      <w:pPr>
        <w:pStyle w:val="Titre2"/>
        <w:rPr>
          <w:lang w:val="fr-FR"/>
        </w:rPr>
      </w:pPr>
      <w:bookmarkStart w:id="6" w:name="coordonnées-du-licencié"/>
      <w:bookmarkEnd w:id="3"/>
      <w:bookmarkEnd w:id="5"/>
      <w:r w:rsidRPr="00E2729A">
        <w:rPr>
          <w:lang w:val="fr-FR"/>
        </w:rPr>
        <w:lastRenderedPageBreak/>
        <w:t>Coordonnées d</w:t>
      </w:r>
      <w:r w:rsidR="00BB73D0" w:rsidRPr="00E2729A">
        <w:rPr>
          <w:lang w:val="fr-FR"/>
        </w:rPr>
        <w:t>e l’adhérent</w:t>
      </w:r>
    </w:p>
    <w:p w14:paraId="673A0895" w14:textId="77777777" w:rsidR="00DA15EE" w:rsidRPr="00E2729A" w:rsidRDefault="00E2729A">
      <w:pPr>
        <w:pStyle w:val="Compact"/>
        <w:numPr>
          <w:ilvl w:val="0"/>
          <w:numId w:val="6"/>
        </w:numPr>
        <w:rPr>
          <w:lang w:val="fr-FR"/>
        </w:rPr>
      </w:pPr>
      <w:r w:rsidRPr="00E2729A">
        <w:rPr>
          <w:b/>
          <w:bCs/>
          <w:lang w:val="fr-FR"/>
        </w:rPr>
        <w:t>Nom / Prénom</w:t>
      </w:r>
      <w:r w:rsidRPr="00E2729A">
        <w:rPr>
          <w:lang w:val="fr-FR"/>
        </w:rPr>
        <w:t xml:space="preserve"> : …………………………………………….</w:t>
      </w:r>
    </w:p>
    <w:p w14:paraId="7B316303" w14:textId="66A33158" w:rsidR="009D65F5" w:rsidRPr="00E2729A" w:rsidRDefault="009D65F5">
      <w:pPr>
        <w:pStyle w:val="Compact"/>
        <w:numPr>
          <w:ilvl w:val="0"/>
          <w:numId w:val="6"/>
        </w:numPr>
        <w:rPr>
          <w:lang w:val="fr-FR"/>
        </w:rPr>
      </w:pPr>
      <w:r w:rsidRPr="00E2729A">
        <w:rPr>
          <w:b/>
          <w:bCs/>
          <w:lang w:val="fr-FR"/>
        </w:rPr>
        <w:t xml:space="preserve">Sexe </w:t>
      </w:r>
      <w:r w:rsidRPr="00E2729A">
        <w:rPr>
          <w:lang w:val="fr-FR"/>
        </w:rPr>
        <w:t>: ………………</w:t>
      </w:r>
    </w:p>
    <w:p w14:paraId="38682FBE" w14:textId="77777777" w:rsidR="00DA15EE" w:rsidRPr="00E2729A" w:rsidRDefault="00E2729A">
      <w:pPr>
        <w:pStyle w:val="Compact"/>
        <w:numPr>
          <w:ilvl w:val="0"/>
          <w:numId w:val="6"/>
        </w:numPr>
        <w:rPr>
          <w:lang w:val="fr-FR"/>
        </w:rPr>
      </w:pPr>
      <w:r w:rsidRPr="00E2729A">
        <w:rPr>
          <w:b/>
          <w:bCs/>
          <w:lang w:val="fr-FR"/>
        </w:rPr>
        <w:t>Date de naissance</w:t>
      </w:r>
      <w:r w:rsidRPr="00E2729A">
        <w:rPr>
          <w:lang w:val="fr-FR"/>
        </w:rPr>
        <w:t xml:space="preserve"> : …… / …… / ……….</w:t>
      </w:r>
    </w:p>
    <w:p w14:paraId="0FFC7048" w14:textId="77777777" w:rsidR="00DA15EE" w:rsidRPr="00E2729A" w:rsidRDefault="00E2729A">
      <w:pPr>
        <w:pStyle w:val="Compact"/>
        <w:numPr>
          <w:ilvl w:val="0"/>
          <w:numId w:val="6"/>
        </w:numPr>
        <w:rPr>
          <w:lang w:val="fr-FR"/>
        </w:rPr>
      </w:pPr>
      <w:r w:rsidRPr="00E2729A">
        <w:rPr>
          <w:b/>
          <w:bCs/>
          <w:lang w:val="fr-FR"/>
        </w:rPr>
        <w:t>Ville de naissance</w:t>
      </w:r>
      <w:r w:rsidRPr="00E2729A">
        <w:rPr>
          <w:lang w:val="fr-FR"/>
        </w:rPr>
        <w:t xml:space="preserve"> : …………………………………….</w:t>
      </w:r>
    </w:p>
    <w:p w14:paraId="626C2EFB" w14:textId="26F59171" w:rsidR="00DA15EE" w:rsidRPr="00E2729A" w:rsidRDefault="00E2729A">
      <w:pPr>
        <w:pStyle w:val="Compact"/>
        <w:numPr>
          <w:ilvl w:val="0"/>
          <w:numId w:val="6"/>
        </w:numPr>
        <w:rPr>
          <w:lang w:val="fr-FR"/>
        </w:rPr>
      </w:pPr>
      <w:r w:rsidRPr="00E2729A">
        <w:rPr>
          <w:b/>
          <w:bCs/>
          <w:lang w:val="fr-FR"/>
        </w:rPr>
        <w:t>Adresse</w:t>
      </w:r>
      <w:r w:rsidR="009D65F5" w:rsidRPr="00E2729A">
        <w:rPr>
          <w:b/>
          <w:bCs/>
          <w:lang w:val="fr-FR"/>
        </w:rPr>
        <w:t xml:space="preserve"> (numéro et voie)</w:t>
      </w:r>
      <w:r w:rsidRPr="00E2729A">
        <w:rPr>
          <w:lang w:val="fr-FR"/>
        </w:rPr>
        <w:t xml:space="preserve"> : …………………………………………….</w:t>
      </w:r>
    </w:p>
    <w:p w14:paraId="6B532F31" w14:textId="0F919A56" w:rsidR="00DA15EE" w:rsidRPr="00E2729A" w:rsidRDefault="00E2729A">
      <w:pPr>
        <w:pStyle w:val="Compact"/>
        <w:numPr>
          <w:ilvl w:val="0"/>
          <w:numId w:val="6"/>
        </w:numPr>
        <w:rPr>
          <w:lang w:val="fr-FR"/>
        </w:rPr>
      </w:pPr>
      <w:r w:rsidRPr="00E2729A">
        <w:rPr>
          <w:b/>
          <w:bCs/>
          <w:lang w:val="fr-FR"/>
        </w:rPr>
        <w:t>Code postal</w:t>
      </w:r>
      <w:r w:rsidRPr="00E2729A">
        <w:rPr>
          <w:lang w:val="fr-FR"/>
        </w:rPr>
        <w:t xml:space="preserve"> : ……………</w:t>
      </w:r>
    </w:p>
    <w:p w14:paraId="71466D19" w14:textId="77777777" w:rsidR="00DA15EE" w:rsidRPr="00E2729A" w:rsidRDefault="00E2729A">
      <w:pPr>
        <w:pStyle w:val="Compact"/>
        <w:numPr>
          <w:ilvl w:val="0"/>
          <w:numId w:val="6"/>
        </w:numPr>
        <w:rPr>
          <w:lang w:val="fr-FR"/>
        </w:rPr>
      </w:pPr>
      <w:r w:rsidRPr="00E2729A">
        <w:rPr>
          <w:b/>
          <w:bCs/>
          <w:lang w:val="fr-FR"/>
        </w:rPr>
        <w:t>Ville</w:t>
      </w:r>
      <w:r w:rsidRPr="00E2729A">
        <w:rPr>
          <w:lang w:val="fr-FR"/>
        </w:rPr>
        <w:t xml:space="preserve"> : …………………………………….</w:t>
      </w:r>
    </w:p>
    <w:p w14:paraId="35D4537D" w14:textId="77777777" w:rsidR="00DA15EE" w:rsidRPr="00E2729A" w:rsidRDefault="00E2729A">
      <w:pPr>
        <w:pStyle w:val="Compact"/>
        <w:numPr>
          <w:ilvl w:val="0"/>
          <w:numId w:val="6"/>
        </w:numPr>
        <w:rPr>
          <w:lang w:val="fr-FR"/>
        </w:rPr>
      </w:pPr>
      <w:r w:rsidRPr="00E2729A">
        <w:rPr>
          <w:b/>
          <w:bCs/>
          <w:lang w:val="fr-FR"/>
        </w:rPr>
        <w:t>Pays</w:t>
      </w:r>
      <w:r w:rsidRPr="00E2729A">
        <w:rPr>
          <w:lang w:val="fr-FR"/>
        </w:rPr>
        <w:t xml:space="preserve"> : …………………………………….</w:t>
      </w:r>
    </w:p>
    <w:p w14:paraId="2D93C28B" w14:textId="77777777" w:rsidR="00DA15EE" w:rsidRPr="00E2729A" w:rsidRDefault="00E2729A">
      <w:pPr>
        <w:pStyle w:val="Compact"/>
        <w:numPr>
          <w:ilvl w:val="0"/>
          <w:numId w:val="6"/>
        </w:numPr>
        <w:rPr>
          <w:lang w:val="fr-FR"/>
        </w:rPr>
      </w:pPr>
      <w:r w:rsidRPr="00E2729A">
        <w:rPr>
          <w:b/>
          <w:bCs/>
          <w:lang w:val="fr-FR"/>
        </w:rPr>
        <w:t>Nationalité</w:t>
      </w:r>
      <w:r w:rsidRPr="00E2729A">
        <w:rPr>
          <w:lang w:val="fr-FR"/>
        </w:rPr>
        <w:t xml:space="preserve"> : …………………………………….</w:t>
      </w:r>
    </w:p>
    <w:p w14:paraId="189B2A10" w14:textId="7A0AA163" w:rsidR="00DA15EE" w:rsidRPr="00E2729A" w:rsidRDefault="00E2729A">
      <w:pPr>
        <w:pStyle w:val="Compact"/>
        <w:numPr>
          <w:ilvl w:val="0"/>
          <w:numId w:val="6"/>
        </w:numPr>
        <w:rPr>
          <w:lang w:val="fr-FR"/>
        </w:rPr>
      </w:pPr>
      <w:proofErr w:type="gramStart"/>
      <w:r w:rsidRPr="00E2729A">
        <w:rPr>
          <w:b/>
          <w:bCs/>
          <w:lang w:val="fr-FR"/>
        </w:rPr>
        <w:t>E-mail</w:t>
      </w:r>
      <w:proofErr w:type="gramEnd"/>
      <w:r w:rsidRPr="00E2729A">
        <w:rPr>
          <w:lang w:val="fr-FR"/>
        </w:rPr>
        <w:t xml:space="preserve"> : …………………………………………….</w:t>
      </w:r>
    </w:p>
    <w:p w14:paraId="13A959F1" w14:textId="77777777" w:rsidR="00DA15EE" w:rsidRPr="00E2729A" w:rsidRDefault="00E2729A">
      <w:pPr>
        <w:pStyle w:val="Compact"/>
        <w:numPr>
          <w:ilvl w:val="0"/>
          <w:numId w:val="6"/>
        </w:numPr>
        <w:rPr>
          <w:lang w:val="fr-FR"/>
        </w:rPr>
      </w:pPr>
      <w:r w:rsidRPr="00E2729A">
        <w:rPr>
          <w:b/>
          <w:bCs/>
          <w:lang w:val="fr-FR"/>
        </w:rPr>
        <w:t>Téléphone</w:t>
      </w:r>
      <w:r w:rsidRPr="00E2729A">
        <w:rPr>
          <w:lang w:val="fr-FR"/>
        </w:rPr>
        <w:t xml:space="preserve"> : …………………………………….</w:t>
      </w:r>
    </w:p>
    <w:p w14:paraId="5B627ADF" w14:textId="77777777" w:rsidR="009D65F5" w:rsidRPr="00E2729A" w:rsidRDefault="009D65F5" w:rsidP="009D65F5">
      <w:pPr>
        <w:rPr>
          <w:lang w:val="fr-FR"/>
        </w:rPr>
      </w:pPr>
    </w:p>
    <w:p w14:paraId="512E7A7F" w14:textId="77777777" w:rsidR="009D65F5" w:rsidRPr="00E2729A" w:rsidRDefault="009D65F5" w:rsidP="009D65F5">
      <w:pPr>
        <w:pStyle w:val="Titre2"/>
        <w:rPr>
          <w:lang w:val="fr-FR"/>
        </w:rPr>
      </w:pPr>
      <w:r w:rsidRPr="00E2729A">
        <w:rPr>
          <w:lang w:val="fr-FR"/>
        </w:rPr>
        <w:t>Représentation et autorisation</w:t>
      </w:r>
    </w:p>
    <w:p w14:paraId="7F1E2BCE" w14:textId="77777777" w:rsidR="009D65F5" w:rsidRPr="00E2729A" w:rsidRDefault="009D65F5" w:rsidP="009D65F5">
      <w:pPr>
        <w:pStyle w:val="Compact"/>
        <w:numPr>
          <w:ilvl w:val="0"/>
          <w:numId w:val="15"/>
        </w:numPr>
        <w:rPr>
          <w:lang w:val="fr-FR"/>
        </w:rPr>
      </w:pPr>
      <w:r w:rsidRPr="00E2729A">
        <w:rPr>
          <w:lang w:val="fr-FR"/>
        </w:rPr>
        <w:t>La personne est autonome et responsable</w:t>
      </w:r>
    </w:p>
    <w:p w14:paraId="4383890E" w14:textId="21B2215D" w:rsidR="009D65F5" w:rsidRPr="00E2729A" w:rsidRDefault="009D65F5" w:rsidP="009D65F5">
      <w:pPr>
        <w:pStyle w:val="Compact"/>
        <w:numPr>
          <w:ilvl w:val="0"/>
          <w:numId w:val="16"/>
        </w:numPr>
        <w:rPr>
          <w:lang w:val="fr-FR"/>
        </w:rPr>
      </w:pPr>
      <w:r w:rsidRPr="00E2729A">
        <w:rPr>
          <w:lang w:val="fr-FR"/>
        </w:rPr>
        <w:t>La personne est sous l’autorité d’un représentant légal</w:t>
      </w:r>
    </w:p>
    <w:p w14:paraId="282DA472" w14:textId="1131306E" w:rsidR="009D65F5" w:rsidRPr="00E2729A" w:rsidRDefault="009D65F5" w:rsidP="009D65F5">
      <w:pPr>
        <w:pStyle w:val="Compact"/>
        <w:numPr>
          <w:ilvl w:val="0"/>
          <w:numId w:val="17"/>
        </w:numPr>
        <w:rPr>
          <w:lang w:val="fr-FR"/>
        </w:rPr>
      </w:pPr>
      <w:r w:rsidRPr="00E2729A">
        <w:rPr>
          <w:lang w:val="fr-FR"/>
        </w:rPr>
        <w:t>La personne a désigné un représentant pour valider les informations (une fiche de procuration est à fournir au club)</w:t>
      </w:r>
    </w:p>
    <w:p w14:paraId="457AD43F" w14:textId="77777777" w:rsidR="009D65F5" w:rsidRPr="00E2729A" w:rsidRDefault="009D65F5" w:rsidP="009D65F5">
      <w:pPr>
        <w:pStyle w:val="Compact"/>
        <w:rPr>
          <w:lang w:val="fr-FR"/>
        </w:rPr>
      </w:pPr>
    </w:p>
    <w:p w14:paraId="7A0A7264" w14:textId="77777777" w:rsidR="009D65F5" w:rsidRPr="00E2729A" w:rsidRDefault="009D65F5" w:rsidP="009D65F5">
      <w:pPr>
        <w:pStyle w:val="FirstParagraph"/>
        <w:rPr>
          <w:lang w:val="fr-FR"/>
        </w:rPr>
      </w:pPr>
      <w:r w:rsidRPr="00E2729A">
        <w:rPr>
          <w:b/>
          <w:bCs/>
          <w:lang w:val="fr-FR"/>
        </w:rPr>
        <w:t>Si un représentant est désigné :</w:t>
      </w:r>
    </w:p>
    <w:p w14:paraId="7DD36361" w14:textId="77777777" w:rsidR="009D65F5" w:rsidRPr="00E2729A" w:rsidRDefault="009D65F5" w:rsidP="009D65F5">
      <w:pPr>
        <w:pStyle w:val="Compact"/>
        <w:numPr>
          <w:ilvl w:val="0"/>
          <w:numId w:val="18"/>
        </w:numPr>
        <w:rPr>
          <w:lang w:val="fr-FR"/>
        </w:rPr>
      </w:pPr>
      <w:r w:rsidRPr="00E2729A">
        <w:rPr>
          <w:b/>
          <w:bCs/>
          <w:lang w:val="fr-FR"/>
        </w:rPr>
        <w:t>Nom</w:t>
      </w:r>
      <w:r w:rsidRPr="00E2729A">
        <w:rPr>
          <w:lang w:val="fr-FR"/>
        </w:rPr>
        <w:t xml:space="preserve"> : …………………………………………….</w:t>
      </w:r>
    </w:p>
    <w:p w14:paraId="31988696" w14:textId="77777777" w:rsidR="009D65F5" w:rsidRPr="00E2729A" w:rsidRDefault="009D65F5" w:rsidP="009D65F5">
      <w:pPr>
        <w:pStyle w:val="Compact"/>
        <w:numPr>
          <w:ilvl w:val="0"/>
          <w:numId w:val="18"/>
        </w:numPr>
        <w:rPr>
          <w:lang w:val="fr-FR"/>
        </w:rPr>
      </w:pPr>
      <w:r w:rsidRPr="00E2729A">
        <w:rPr>
          <w:b/>
          <w:bCs/>
          <w:lang w:val="fr-FR"/>
        </w:rPr>
        <w:t>Prénom</w:t>
      </w:r>
      <w:r w:rsidRPr="00E2729A">
        <w:rPr>
          <w:lang w:val="fr-FR"/>
        </w:rPr>
        <w:t xml:space="preserve"> : …………………………………………….</w:t>
      </w:r>
    </w:p>
    <w:p w14:paraId="436FF631" w14:textId="77777777" w:rsidR="009D65F5" w:rsidRPr="00E2729A" w:rsidRDefault="009D65F5" w:rsidP="009D65F5">
      <w:pPr>
        <w:pStyle w:val="Compact"/>
        <w:numPr>
          <w:ilvl w:val="0"/>
          <w:numId w:val="18"/>
        </w:numPr>
        <w:rPr>
          <w:lang w:val="fr-FR"/>
        </w:rPr>
      </w:pPr>
      <w:r w:rsidRPr="00E2729A">
        <w:rPr>
          <w:b/>
          <w:bCs/>
          <w:lang w:val="fr-FR"/>
        </w:rPr>
        <w:t>Date de naissance</w:t>
      </w:r>
      <w:r w:rsidRPr="00E2729A">
        <w:rPr>
          <w:lang w:val="fr-FR"/>
        </w:rPr>
        <w:t xml:space="preserve"> : …… / …… / ……….</w:t>
      </w:r>
    </w:p>
    <w:p w14:paraId="39449D81" w14:textId="77777777" w:rsidR="009D65F5" w:rsidRPr="00E2729A" w:rsidRDefault="009D65F5" w:rsidP="009D65F5">
      <w:pPr>
        <w:pStyle w:val="Compact"/>
        <w:numPr>
          <w:ilvl w:val="0"/>
          <w:numId w:val="18"/>
        </w:numPr>
        <w:rPr>
          <w:lang w:val="fr-FR"/>
        </w:rPr>
      </w:pPr>
      <w:r w:rsidRPr="00E2729A">
        <w:rPr>
          <w:b/>
          <w:bCs/>
          <w:lang w:val="fr-FR"/>
        </w:rPr>
        <w:t xml:space="preserve">Adresse </w:t>
      </w:r>
      <w:proofErr w:type="gramStart"/>
      <w:r w:rsidRPr="00E2729A">
        <w:rPr>
          <w:b/>
          <w:bCs/>
          <w:lang w:val="fr-FR"/>
        </w:rPr>
        <w:t>mail</w:t>
      </w:r>
      <w:proofErr w:type="gramEnd"/>
      <w:r w:rsidRPr="00E2729A">
        <w:rPr>
          <w:lang w:val="fr-FR"/>
        </w:rPr>
        <w:t xml:space="preserve"> : …………………………………………….</w:t>
      </w:r>
    </w:p>
    <w:p w14:paraId="38264EA1" w14:textId="77777777" w:rsidR="00230D26" w:rsidRPr="00E2729A" w:rsidRDefault="00230D26">
      <w:pPr>
        <w:rPr>
          <w:lang w:val="fr-FR"/>
        </w:rPr>
      </w:pPr>
      <w:bookmarkStart w:id="7" w:name="contrôle-dhonorabilité"/>
      <w:bookmarkEnd w:id="6"/>
    </w:p>
    <w:p w14:paraId="2F4B1C33" w14:textId="77777777" w:rsidR="00DA15EE" w:rsidRPr="00E2729A" w:rsidRDefault="00E2729A">
      <w:pPr>
        <w:pStyle w:val="Titre2"/>
        <w:rPr>
          <w:lang w:val="fr-FR"/>
        </w:rPr>
      </w:pPr>
      <w:bookmarkStart w:id="8" w:name="situation-médicale-et-mobilité"/>
      <w:bookmarkEnd w:id="7"/>
      <w:r w:rsidRPr="00E2729A">
        <w:rPr>
          <w:lang w:val="fr-FR"/>
        </w:rPr>
        <w:t>Situation médicale et mobilité</w:t>
      </w:r>
    </w:p>
    <w:p w14:paraId="6C699EB5" w14:textId="5BF0B4EB" w:rsidR="009D65F5" w:rsidRPr="00E2729A" w:rsidRDefault="009D65F5">
      <w:pPr>
        <w:pStyle w:val="FirstParagraph"/>
        <w:rPr>
          <w:lang w:val="fr-FR"/>
        </w:rPr>
      </w:pPr>
      <w:r w:rsidRPr="00E2729A">
        <w:rPr>
          <w:lang w:val="fr-FR"/>
        </w:rPr>
        <w:t>A la lecture des règles médicales je dois fournir :</w:t>
      </w:r>
    </w:p>
    <w:p w14:paraId="1DB1B355" w14:textId="0AA3D44B" w:rsidR="009D65F5" w:rsidRPr="00E2729A" w:rsidRDefault="009D65F5" w:rsidP="009D65F5">
      <w:pPr>
        <w:pStyle w:val="Compact"/>
        <w:numPr>
          <w:ilvl w:val="0"/>
          <w:numId w:val="7"/>
        </w:numPr>
        <w:rPr>
          <w:lang w:val="fr-FR"/>
        </w:rPr>
      </w:pPr>
      <w:r w:rsidRPr="00E2729A">
        <w:rPr>
          <w:lang w:val="fr-FR"/>
        </w:rPr>
        <w:t>Certificat d’Absence de Contre-Indication</w:t>
      </w:r>
    </w:p>
    <w:p w14:paraId="45398B6F" w14:textId="6C6D761B" w:rsidR="009D65F5" w:rsidRPr="00E2729A" w:rsidRDefault="009D65F5" w:rsidP="009D65F5">
      <w:pPr>
        <w:pStyle w:val="Compact"/>
        <w:numPr>
          <w:ilvl w:val="0"/>
          <w:numId w:val="8"/>
        </w:numPr>
        <w:rPr>
          <w:lang w:val="fr-FR"/>
        </w:rPr>
      </w:pPr>
      <w:r w:rsidRPr="00E2729A">
        <w:rPr>
          <w:lang w:val="fr-FR"/>
        </w:rPr>
        <w:t>Attestation de réponse au Questionnaire de Santé FFH</w:t>
      </w:r>
    </w:p>
    <w:p w14:paraId="123B6314" w14:textId="77777777" w:rsidR="009D65F5" w:rsidRPr="00E2729A" w:rsidRDefault="009D65F5" w:rsidP="009D65F5">
      <w:pPr>
        <w:pStyle w:val="Compact"/>
        <w:ind w:left="720"/>
        <w:rPr>
          <w:lang w:val="fr-FR"/>
        </w:rPr>
      </w:pPr>
    </w:p>
    <w:p w14:paraId="6F85A6B1" w14:textId="73F4AB53" w:rsidR="00DA15EE" w:rsidRPr="00E2729A" w:rsidRDefault="00E2729A">
      <w:pPr>
        <w:pStyle w:val="FirstParagraph"/>
        <w:rPr>
          <w:lang w:val="fr-FR"/>
        </w:rPr>
      </w:pPr>
      <w:r w:rsidRPr="00E2729A">
        <w:rPr>
          <w:lang w:val="fr-FR"/>
        </w:rPr>
        <w:t>Merci de cocher votre situation :</w:t>
      </w:r>
    </w:p>
    <w:p w14:paraId="7558D028" w14:textId="77777777" w:rsidR="00DA15EE" w:rsidRPr="00E2729A" w:rsidRDefault="00E2729A">
      <w:pPr>
        <w:pStyle w:val="Compact"/>
        <w:numPr>
          <w:ilvl w:val="0"/>
          <w:numId w:val="7"/>
        </w:numPr>
        <w:rPr>
          <w:lang w:val="fr-FR"/>
        </w:rPr>
      </w:pPr>
      <w:r w:rsidRPr="00E2729A">
        <w:rPr>
          <w:lang w:val="fr-FR"/>
        </w:rPr>
        <w:t>Marchant sans aide technique</w:t>
      </w:r>
    </w:p>
    <w:p w14:paraId="6B36721C" w14:textId="77777777" w:rsidR="00DA15EE" w:rsidRPr="00E2729A" w:rsidRDefault="00E2729A">
      <w:pPr>
        <w:pStyle w:val="Compact"/>
        <w:numPr>
          <w:ilvl w:val="0"/>
          <w:numId w:val="8"/>
        </w:numPr>
        <w:rPr>
          <w:lang w:val="fr-FR"/>
        </w:rPr>
      </w:pPr>
      <w:r w:rsidRPr="00E2729A">
        <w:rPr>
          <w:lang w:val="fr-FR"/>
        </w:rPr>
        <w:t>Marchant avec aide technique</w:t>
      </w:r>
    </w:p>
    <w:p w14:paraId="22C48573" w14:textId="77777777" w:rsidR="00DA15EE" w:rsidRPr="00E2729A" w:rsidRDefault="00E2729A">
      <w:pPr>
        <w:pStyle w:val="Compact"/>
        <w:numPr>
          <w:ilvl w:val="0"/>
          <w:numId w:val="9"/>
        </w:numPr>
        <w:rPr>
          <w:lang w:val="fr-FR"/>
        </w:rPr>
      </w:pPr>
      <w:r w:rsidRPr="00E2729A">
        <w:rPr>
          <w:lang w:val="fr-FR"/>
        </w:rPr>
        <w:t>Fauteuil roulant manuel (quelques mètres)</w:t>
      </w:r>
    </w:p>
    <w:p w14:paraId="68404831" w14:textId="77777777" w:rsidR="00DA15EE" w:rsidRPr="00E2729A" w:rsidRDefault="00E2729A">
      <w:pPr>
        <w:pStyle w:val="Compact"/>
        <w:numPr>
          <w:ilvl w:val="0"/>
          <w:numId w:val="10"/>
        </w:numPr>
        <w:rPr>
          <w:lang w:val="fr-FR"/>
        </w:rPr>
      </w:pPr>
      <w:r w:rsidRPr="00E2729A">
        <w:rPr>
          <w:lang w:val="fr-FR"/>
        </w:rPr>
        <w:lastRenderedPageBreak/>
        <w:t>Fauteuil roulant manuel en permanence</w:t>
      </w:r>
    </w:p>
    <w:p w14:paraId="051E8195" w14:textId="77777777" w:rsidR="00DA15EE" w:rsidRPr="00E2729A" w:rsidRDefault="00E2729A">
      <w:pPr>
        <w:pStyle w:val="Compact"/>
        <w:numPr>
          <w:ilvl w:val="0"/>
          <w:numId w:val="11"/>
        </w:numPr>
        <w:rPr>
          <w:lang w:val="fr-FR"/>
        </w:rPr>
      </w:pPr>
      <w:r w:rsidRPr="00E2729A">
        <w:rPr>
          <w:lang w:val="fr-FR"/>
        </w:rPr>
        <w:t>Fauteuil roulant électrique (quelques mètres)</w:t>
      </w:r>
    </w:p>
    <w:p w14:paraId="7E5DD551" w14:textId="77777777" w:rsidR="00DA15EE" w:rsidRPr="00E2729A" w:rsidRDefault="00E2729A">
      <w:pPr>
        <w:pStyle w:val="Compact"/>
        <w:numPr>
          <w:ilvl w:val="0"/>
          <w:numId w:val="12"/>
        </w:numPr>
        <w:rPr>
          <w:lang w:val="fr-FR"/>
        </w:rPr>
      </w:pPr>
      <w:r w:rsidRPr="00E2729A">
        <w:rPr>
          <w:lang w:val="fr-FR"/>
        </w:rPr>
        <w:t>Fauteuil roulant électrique en permanence</w:t>
      </w:r>
    </w:p>
    <w:p w14:paraId="70CD7A5C" w14:textId="77777777" w:rsidR="00DA15EE" w:rsidRPr="00E2729A" w:rsidRDefault="00E2729A">
      <w:pPr>
        <w:pStyle w:val="Compact"/>
        <w:numPr>
          <w:ilvl w:val="0"/>
          <w:numId w:val="13"/>
        </w:numPr>
        <w:rPr>
          <w:lang w:val="fr-FR"/>
        </w:rPr>
      </w:pPr>
      <w:r w:rsidRPr="00E2729A">
        <w:rPr>
          <w:lang w:val="fr-FR"/>
        </w:rPr>
        <w:t>Déficient visuel</w:t>
      </w:r>
    </w:p>
    <w:p w14:paraId="15DC1808" w14:textId="77777777" w:rsidR="00DA15EE" w:rsidRPr="00E2729A" w:rsidRDefault="00E2729A">
      <w:pPr>
        <w:pStyle w:val="Compact"/>
        <w:numPr>
          <w:ilvl w:val="0"/>
          <w:numId w:val="14"/>
        </w:numPr>
        <w:rPr>
          <w:lang w:val="fr-FR"/>
        </w:rPr>
      </w:pPr>
      <w:r w:rsidRPr="00E2729A">
        <w:rPr>
          <w:lang w:val="fr-FR"/>
        </w:rPr>
        <w:t>Déficient auditif</w:t>
      </w:r>
    </w:p>
    <w:p w14:paraId="726232A2" w14:textId="54D3EF81" w:rsidR="009D65F5" w:rsidRPr="00E2729A" w:rsidRDefault="009D65F5">
      <w:pPr>
        <w:pStyle w:val="Compact"/>
        <w:numPr>
          <w:ilvl w:val="0"/>
          <w:numId w:val="14"/>
        </w:numPr>
        <w:rPr>
          <w:lang w:val="fr-FR"/>
        </w:rPr>
      </w:pPr>
      <w:r w:rsidRPr="00E2729A">
        <w:rPr>
          <w:lang w:val="fr-FR"/>
        </w:rPr>
        <w:t>Valide</w:t>
      </w:r>
    </w:p>
    <w:p w14:paraId="73C8362A" w14:textId="1EA69786" w:rsidR="00DA15EE" w:rsidRPr="00E2729A" w:rsidRDefault="00DA15EE">
      <w:pPr>
        <w:rPr>
          <w:lang w:val="fr-FR"/>
        </w:rPr>
      </w:pPr>
      <w:bookmarkStart w:id="9" w:name="représentation-et-autorisation"/>
      <w:bookmarkEnd w:id="8"/>
    </w:p>
    <w:p w14:paraId="6C41318A" w14:textId="1772839E" w:rsidR="00EB202E" w:rsidRPr="00E2729A" w:rsidRDefault="00E2729A" w:rsidP="00EB202E">
      <w:pPr>
        <w:pStyle w:val="Titre2"/>
        <w:rPr>
          <w:lang w:val="fr-FR"/>
        </w:rPr>
      </w:pPr>
      <w:bookmarkStart w:id="10" w:name="mes-options"/>
      <w:bookmarkEnd w:id="9"/>
      <w:r w:rsidRPr="00E2729A">
        <w:rPr>
          <w:lang w:val="fr-FR"/>
        </w:rPr>
        <w:t>M</w:t>
      </w:r>
      <w:r w:rsidR="00EF010B" w:rsidRPr="00E2729A">
        <w:rPr>
          <w:lang w:val="fr-FR"/>
        </w:rPr>
        <w:t>on ATP</w:t>
      </w:r>
    </w:p>
    <w:p w14:paraId="130A2785" w14:textId="6B77557B" w:rsidR="00DA15EE" w:rsidRPr="00E2729A" w:rsidRDefault="00EF010B">
      <w:pPr>
        <w:pStyle w:val="Titre3"/>
        <w:rPr>
          <w:lang w:val="fr-FR"/>
        </w:rPr>
      </w:pPr>
      <w:bookmarkStart w:id="11" w:name="cadre"/>
      <w:r w:rsidRPr="00E2729A">
        <w:rPr>
          <w:lang w:val="fr-FR"/>
        </w:rPr>
        <w:t>ATP longue durée</w:t>
      </w:r>
    </w:p>
    <w:p w14:paraId="1ACC9DF7" w14:textId="77777777" w:rsidR="00EB202E" w:rsidRPr="00E2729A" w:rsidRDefault="00EB202E" w:rsidP="00EB202E">
      <w:pPr>
        <w:pStyle w:val="Compact"/>
        <w:numPr>
          <w:ilvl w:val="0"/>
          <w:numId w:val="34"/>
        </w:numPr>
        <w:rPr>
          <w:lang w:val="fr-FR"/>
        </w:rPr>
      </w:pPr>
      <w:r w:rsidRPr="00E2729A">
        <w:rPr>
          <w:lang w:val="fr-FR"/>
        </w:rPr>
        <w:t>Discipline(s) : ……………………………………………………………………………………………….</w:t>
      </w:r>
    </w:p>
    <w:p w14:paraId="4F44E82D" w14:textId="1CA57397" w:rsidR="00EB202E" w:rsidRPr="00E2729A" w:rsidRDefault="00EB202E" w:rsidP="00EB202E">
      <w:pPr>
        <w:pStyle w:val="FirstParagraph"/>
        <w:rPr>
          <w:lang w:val="fr-FR"/>
        </w:rPr>
      </w:pPr>
      <w:r w:rsidRPr="00E2729A">
        <w:rPr>
          <w:lang w:val="fr-FR"/>
        </w:rPr>
        <w:t>Veuillez cocher la ou les fonctions souhaitées :</w:t>
      </w:r>
    </w:p>
    <w:p w14:paraId="079AE66C" w14:textId="2F0A89F0" w:rsidR="00DA15EE" w:rsidRPr="00E2729A" w:rsidRDefault="00EF010B">
      <w:pPr>
        <w:pStyle w:val="Compact"/>
        <w:numPr>
          <w:ilvl w:val="0"/>
          <w:numId w:val="19"/>
        </w:numPr>
        <w:rPr>
          <w:lang w:val="fr-FR"/>
        </w:rPr>
      </w:pPr>
      <w:r w:rsidRPr="00E2729A">
        <w:rPr>
          <w:lang w:val="fr-FR"/>
        </w:rPr>
        <w:t xml:space="preserve">Représentant </w:t>
      </w:r>
      <w:proofErr w:type="spellStart"/>
      <w:r w:rsidRPr="00E2729A">
        <w:rPr>
          <w:lang w:val="fr-FR"/>
        </w:rPr>
        <w:t>legal</w:t>
      </w:r>
      <w:proofErr w:type="spellEnd"/>
      <w:r w:rsidRPr="00E2729A">
        <w:rPr>
          <w:lang w:val="fr-FR"/>
        </w:rPr>
        <w:t xml:space="preserve"> (structure conventionnée)</w:t>
      </w:r>
    </w:p>
    <w:p w14:paraId="7FDAE59F" w14:textId="6F01369B" w:rsidR="00DA15EE" w:rsidRPr="00E2729A" w:rsidRDefault="00EF010B">
      <w:pPr>
        <w:pStyle w:val="Compact"/>
        <w:numPr>
          <w:ilvl w:val="0"/>
          <w:numId w:val="23"/>
        </w:numPr>
        <w:rPr>
          <w:lang w:val="fr-FR"/>
        </w:rPr>
      </w:pPr>
      <w:r w:rsidRPr="00E2729A">
        <w:rPr>
          <w:lang w:val="fr-FR"/>
        </w:rPr>
        <w:t>Membre dirigeant (structure conventionnée)</w:t>
      </w:r>
    </w:p>
    <w:p w14:paraId="0BA802F2" w14:textId="77777777" w:rsidR="00DA15EE" w:rsidRPr="00E2729A" w:rsidRDefault="00E2729A">
      <w:pPr>
        <w:pStyle w:val="Compact"/>
        <w:numPr>
          <w:ilvl w:val="0"/>
          <w:numId w:val="24"/>
        </w:numPr>
        <w:rPr>
          <w:lang w:val="fr-FR"/>
        </w:rPr>
      </w:pPr>
      <w:r w:rsidRPr="00E2729A">
        <w:rPr>
          <w:lang w:val="fr-FR"/>
        </w:rPr>
        <w:t>Encadrant(e) technique professionnel(le)</w:t>
      </w:r>
    </w:p>
    <w:p w14:paraId="4785ACE5" w14:textId="77777777" w:rsidR="00DA15EE" w:rsidRPr="00E2729A" w:rsidRDefault="00E2729A">
      <w:pPr>
        <w:pStyle w:val="Compact"/>
        <w:numPr>
          <w:ilvl w:val="0"/>
          <w:numId w:val="25"/>
        </w:numPr>
        <w:rPr>
          <w:lang w:val="fr-FR"/>
        </w:rPr>
      </w:pPr>
      <w:r w:rsidRPr="00E2729A">
        <w:rPr>
          <w:lang w:val="fr-FR"/>
        </w:rPr>
        <w:t>Encadrant(e) technique bénévole</w:t>
      </w:r>
    </w:p>
    <w:p w14:paraId="6E46A2C2" w14:textId="77777777" w:rsidR="00DA15EE" w:rsidRPr="00E2729A" w:rsidRDefault="00E2729A">
      <w:pPr>
        <w:pStyle w:val="Compact"/>
        <w:numPr>
          <w:ilvl w:val="0"/>
          <w:numId w:val="26"/>
        </w:numPr>
        <w:rPr>
          <w:lang w:val="fr-FR"/>
        </w:rPr>
      </w:pPr>
      <w:r w:rsidRPr="00E2729A">
        <w:rPr>
          <w:lang w:val="fr-FR"/>
        </w:rPr>
        <w:t>Encadrant(e) administratif professionnel(le)</w:t>
      </w:r>
    </w:p>
    <w:p w14:paraId="26DED6F4" w14:textId="77777777" w:rsidR="00DA15EE" w:rsidRPr="00E2729A" w:rsidRDefault="00E2729A">
      <w:pPr>
        <w:pStyle w:val="Compact"/>
        <w:numPr>
          <w:ilvl w:val="0"/>
          <w:numId w:val="27"/>
        </w:numPr>
        <w:rPr>
          <w:lang w:val="fr-FR"/>
        </w:rPr>
      </w:pPr>
      <w:r w:rsidRPr="00E2729A">
        <w:rPr>
          <w:lang w:val="fr-FR"/>
        </w:rPr>
        <w:t>Encadrant(e) administratif bénévole</w:t>
      </w:r>
    </w:p>
    <w:p w14:paraId="2EAD5A17" w14:textId="77777777" w:rsidR="00DA15EE" w:rsidRPr="00E2729A" w:rsidRDefault="00E2729A">
      <w:pPr>
        <w:pStyle w:val="Compact"/>
        <w:numPr>
          <w:ilvl w:val="0"/>
          <w:numId w:val="30"/>
        </w:numPr>
        <w:rPr>
          <w:lang w:val="fr-FR"/>
        </w:rPr>
      </w:pPr>
      <w:r w:rsidRPr="00E2729A">
        <w:rPr>
          <w:lang w:val="fr-FR"/>
        </w:rPr>
        <w:t>Formateur(</w:t>
      </w:r>
      <w:proofErr w:type="spellStart"/>
      <w:r w:rsidRPr="00E2729A">
        <w:rPr>
          <w:lang w:val="fr-FR"/>
        </w:rPr>
        <w:t>rice</w:t>
      </w:r>
      <w:proofErr w:type="spellEnd"/>
      <w:r w:rsidRPr="00E2729A">
        <w:rPr>
          <w:lang w:val="fr-FR"/>
        </w:rPr>
        <w:t>)</w:t>
      </w:r>
    </w:p>
    <w:p w14:paraId="4B65E205" w14:textId="77777777" w:rsidR="00DA15EE" w:rsidRPr="00E2729A" w:rsidRDefault="00E2729A">
      <w:pPr>
        <w:pStyle w:val="Compact"/>
        <w:numPr>
          <w:ilvl w:val="0"/>
          <w:numId w:val="31"/>
        </w:numPr>
        <w:rPr>
          <w:lang w:val="fr-FR"/>
        </w:rPr>
      </w:pPr>
      <w:r w:rsidRPr="00E2729A">
        <w:rPr>
          <w:lang w:val="fr-FR"/>
        </w:rPr>
        <w:t>Stagiaire</w:t>
      </w:r>
    </w:p>
    <w:p w14:paraId="7F76853D" w14:textId="64BDBA01" w:rsidR="00DA15EE" w:rsidRPr="00E2729A" w:rsidRDefault="00EF010B">
      <w:pPr>
        <w:pStyle w:val="Compact"/>
        <w:numPr>
          <w:ilvl w:val="0"/>
          <w:numId w:val="33"/>
        </w:numPr>
        <w:rPr>
          <w:lang w:val="fr-FR"/>
        </w:rPr>
      </w:pPr>
      <w:r w:rsidRPr="00E2729A">
        <w:rPr>
          <w:lang w:val="fr-FR"/>
        </w:rPr>
        <w:t>Sportif</w:t>
      </w:r>
    </w:p>
    <w:p w14:paraId="1A3C7542" w14:textId="77777777" w:rsidR="001C7633" w:rsidRPr="00E2729A" w:rsidRDefault="001C7633" w:rsidP="001C7633">
      <w:pPr>
        <w:pStyle w:val="Compact"/>
        <w:rPr>
          <w:lang w:val="fr-FR"/>
        </w:rPr>
      </w:pPr>
    </w:p>
    <w:p w14:paraId="00E27657" w14:textId="18D17AE1" w:rsidR="00DA15EE" w:rsidRPr="00E2729A" w:rsidRDefault="00EF010B">
      <w:pPr>
        <w:pStyle w:val="Titre3"/>
        <w:rPr>
          <w:lang w:val="fr-FR"/>
        </w:rPr>
      </w:pPr>
      <w:bookmarkStart w:id="12" w:name="loisir"/>
      <w:bookmarkEnd w:id="11"/>
      <w:r w:rsidRPr="00E2729A">
        <w:rPr>
          <w:lang w:val="fr-FR"/>
        </w:rPr>
        <w:t>ATP 2 jours</w:t>
      </w:r>
    </w:p>
    <w:p w14:paraId="2F2DFBF9" w14:textId="77777777" w:rsidR="004A093A" w:rsidRPr="00E2729A" w:rsidRDefault="004A093A" w:rsidP="004A093A">
      <w:pPr>
        <w:pStyle w:val="Compact"/>
        <w:numPr>
          <w:ilvl w:val="0"/>
          <w:numId w:val="34"/>
        </w:numPr>
        <w:rPr>
          <w:lang w:val="fr-FR"/>
        </w:rPr>
      </w:pPr>
      <w:r w:rsidRPr="00E2729A">
        <w:rPr>
          <w:lang w:val="fr-FR"/>
        </w:rPr>
        <w:t>Date de début : ……/……/…</w:t>
      </w:r>
      <w:proofErr w:type="gramStart"/>
      <w:r w:rsidRPr="00E2729A">
        <w:rPr>
          <w:lang w:val="fr-FR"/>
        </w:rPr>
        <w:t>…….</w:t>
      </w:r>
      <w:proofErr w:type="gramEnd"/>
      <w:r w:rsidRPr="00E2729A">
        <w:rPr>
          <w:lang w:val="fr-FR"/>
        </w:rPr>
        <w:t>.</w:t>
      </w:r>
    </w:p>
    <w:p w14:paraId="6A6F96ED" w14:textId="4A70E5A4" w:rsidR="004A093A" w:rsidRPr="00E2729A" w:rsidRDefault="004A093A" w:rsidP="004A093A">
      <w:pPr>
        <w:pStyle w:val="Compact"/>
        <w:numPr>
          <w:ilvl w:val="0"/>
          <w:numId w:val="34"/>
        </w:numPr>
        <w:rPr>
          <w:lang w:val="fr-FR"/>
        </w:rPr>
      </w:pPr>
      <w:r w:rsidRPr="00E2729A">
        <w:rPr>
          <w:lang w:val="fr-FR"/>
        </w:rPr>
        <w:t>Date de fin : ……/……/…</w:t>
      </w:r>
      <w:proofErr w:type="gramStart"/>
      <w:r w:rsidRPr="00E2729A">
        <w:rPr>
          <w:lang w:val="fr-FR"/>
        </w:rPr>
        <w:t>…….</w:t>
      </w:r>
      <w:proofErr w:type="gramEnd"/>
      <w:r w:rsidRPr="00E2729A">
        <w:rPr>
          <w:lang w:val="fr-FR"/>
        </w:rPr>
        <w:t>.</w:t>
      </w:r>
    </w:p>
    <w:p w14:paraId="0AE2A0C8" w14:textId="22D29CF1" w:rsidR="00DA15EE" w:rsidRPr="00E2729A" w:rsidRDefault="00E2729A">
      <w:pPr>
        <w:pStyle w:val="Compact"/>
        <w:numPr>
          <w:ilvl w:val="0"/>
          <w:numId w:val="34"/>
        </w:numPr>
        <w:rPr>
          <w:lang w:val="fr-FR"/>
        </w:rPr>
      </w:pPr>
      <w:r w:rsidRPr="00E2729A">
        <w:rPr>
          <w:lang w:val="fr-FR"/>
        </w:rPr>
        <w:t>Discipline(s) : ……………………………………………………………………………………………….</w:t>
      </w:r>
    </w:p>
    <w:p w14:paraId="333EBC79" w14:textId="29E423D5" w:rsidR="00DA15EE" w:rsidRPr="00E2729A" w:rsidRDefault="00072C0E">
      <w:pPr>
        <w:pStyle w:val="Compact"/>
        <w:numPr>
          <w:ilvl w:val="0"/>
          <w:numId w:val="34"/>
        </w:numPr>
        <w:rPr>
          <w:lang w:val="fr-FR"/>
        </w:rPr>
      </w:pPr>
      <w:r w:rsidRPr="00E2729A">
        <w:rPr>
          <w:lang w:val="fr-FR"/>
        </w:rPr>
        <w:t>Nom de l’événement : ……………………………………………………………………</w:t>
      </w:r>
      <w:proofErr w:type="gramStart"/>
      <w:r w:rsidRPr="00E2729A">
        <w:rPr>
          <w:lang w:val="fr-FR"/>
        </w:rPr>
        <w:t>…….</w:t>
      </w:r>
      <w:proofErr w:type="gramEnd"/>
      <w:r w:rsidRPr="00E2729A">
        <w:rPr>
          <w:lang w:val="fr-FR"/>
        </w:rPr>
        <w:t>.</w:t>
      </w:r>
      <w:proofErr w:type="gramStart"/>
      <w:r w:rsidRPr="00E2729A">
        <w:rPr>
          <w:lang w:val="fr-FR"/>
        </w:rPr>
        <w:t>…….</w:t>
      </w:r>
      <w:proofErr w:type="gramEnd"/>
      <w:r w:rsidRPr="00E2729A">
        <w:rPr>
          <w:lang w:val="fr-FR"/>
        </w:rPr>
        <w:t>.</w:t>
      </w:r>
    </w:p>
    <w:p w14:paraId="38D11C10" w14:textId="780FA626" w:rsidR="00DA15EE" w:rsidRPr="00E2729A" w:rsidRDefault="00DA15EE">
      <w:pPr>
        <w:rPr>
          <w:lang w:val="fr-FR"/>
        </w:rPr>
      </w:pPr>
      <w:bookmarkStart w:id="13" w:name="compétition"/>
      <w:bookmarkEnd w:id="12"/>
    </w:p>
    <w:p w14:paraId="492E6DC0" w14:textId="77777777" w:rsidR="00DA15EE" w:rsidRPr="00E2729A" w:rsidRDefault="00E2729A">
      <w:pPr>
        <w:pStyle w:val="Titre2"/>
        <w:rPr>
          <w:lang w:val="fr-FR"/>
        </w:rPr>
      </w:pPr>
      <w:bookmarkStart w:id="14" w:name="assurance"/>
      <w:bookmarkEnd w:id="10"/>
      <w:bookmarkEnd w:id="13"/>
      <w:r w:rsidRPr="00E2729A">
        <w:rPr>
          <w:lang w:val="fr-FR"/>
        </w:rPr>
        <w:t>Assurance</w:t>
      </w:r>
    </w:p>
    <w:p w14:paraId="153533B9" w14:textId="77777777" w:rsidR="00DA15EE" w:rsidRPr="00E2729A" w:rsidRDefault="00E2729A">
      <w:pPr>
        <w:pStyle w:val="Compact"/>
        <w:numPr>
          <w:ilvl w:val="0"/>
          <w:numId w:val="41"/>
        </w:numPr>
        <w:rPr>
          <w:lang w:val="fr-FR"/>
        </w:rPr>
      </w:pPr>
      <w:r w:rsidRPr="00E2729A">
        <w:rPr>
          <w:lang w:val="fr-FR"/>
        </w:rPr>
        <w:t>Oui, je souhaite bénéficier de la garantie “Individuelle Accident” comprise.</w:t>
      </w:r>
    </w:p>
    <w:p w14:paraId="350DF2EF" w14:textId="5C5B006C" w:rsidR="00DA15EE" w:rsidRPr="00E2729A" w:rsidRDefault="00E2729A">
      <w:pPr>
        <w:pStyle w:val="Compact"/>
        <w:numPr>
          <w:ilvl w:val="0"/>
          <w:numId w:val="42"/>
        </w:numPr>
        <w:rPr>
          <w:lang w:val="fr-FR"/>
        </w:rPr>
      </w:pPr>
      <w:r w:rsidRPr="00E2729A">
        <w:rPr>
          <w:lang w:val="fr-FR"/>
        </w:rPr>
        <w:t>Non, je renonce à la garantie “Individuelle Accident” (0,83€ TTC déduit</w:t>
      </w:r>
      <w:r w:rsidR="00072C0E" w:rsidRPr="00E2729A">
        <w:rPr>
          <w:lang w:val="fr-FR"/>
        </w:rPr>
        <w:t xml:space="preserve"> pour les ATP longue durée</w:t>
      </w:r>
      <w:r w:rsidRPr="00E2729A">
        <w:rPr>
          <w:lang w:val="fr-FR"/>
        </w:rPr>
        <w:t>).</w:t>
      </w:r>
    </w:p>
    <w:p w14:paraId="732D9389" w14:textId="0B660209" w:rsidR="00DA15EE" w:rsidRPr="00E2729A" w:rsidRDefault="00DA15EE">
      <w:pPr>
        <w:rPr>
          <w:lang w:val="fr-FR"/>
        </w:rPr>
      </w:pPr>
    </w:p>
    <w:p w14:paraId="3681F15F" w14:textId="77777777" w:rsidR="00DA15EE" w:rsidRPr="00E2729A" w:rsidRDefault="00E2729A">
      <w:pPr>
        <w:pStyle w:val="Titre2"/>
        <w:rPr>
          <w:lang w:val="fr-FR"/>
        </w:rPr>
      </w:pPr>
      <w:bookmarkStart w:id="15" w:name="montant-à-payer"/>
      <w:bookmarkEnd w:id="14"/>
      <w:r w:rsidRPr="00E2729A">
        <w:rPr>
          <w:lang w:val="fr-FR"/>
        </w:rPr>
        <w:t>Montant à payer</w:t>
      </w:r>
    </w:p>
    <w:p w14:paraId="7295D2FE" w14:textId="77777777" w:rsidR="00DA15EE" w:rsidRPr="00E2729A" w:rsidRDefault="00E2729A">
      <w:pPr>
        <w:pStyle w:val="Compact"/>
        <w:numPr>
          <w:ilvl w:val="0"/>
          <w:numId w:val="43"/>
        </w:numPr>
        <w:rPr>
          <w:lang w:val="fr-FR"/>
        </w:rPr>
      </w:pPr>
      <w:r w:rsidRPr="00E2729A">
        <w:rPr>
          <w:b/>
          <w:bCs/>
          <w:lang w:val="fr-FR"/>
        </w:rPr>
        <w:t>Total à payer</w:t>
      </w:r>
      <w:r w:rsidRPr="00E2729A">
        <w:rPr>
          <w:lang w:val="fr-FR"/>
        </w:rPr>
        <w:t xml:space="preserve"> : …………………</w:t>
      </w:r>
      <w:proofErr w:type="gramStart"/>
      <w:r w:rsidRPr="00E2729A">
        <w:rPr>
          <w:lang w:val="fr-FR"/>
        </w:rPr>
        <w:t>…….</w:t>
      </w:r>
      <w:proofErr w:type="gramEnd"/>
      <w:r w:rsidRPr="00E2729A">
        <w:rPr>
          <w:lang w:val="fr-FR"/>
        </w:rPr>
        <w:t>.</w:t>
      </w:r>
    </w:p>
    <w:p w14:paraId="78CC4D5C" w14:textId="6368BB0E" w:rsidR="00DA15EE" w:rsidRPr="00E2729A" w:rsidRDefault="00DA15EE">
      <w:pPr>
        <w:rPr>
          <w:lang w:val="fr-FR"/>
        </w:rPr>
      </w:pPr>
    </w:p>
    <w:p w14:paraId="50C0C2A0" w14:textId="77777777" w:rsidR="00DA15EE" w:rsidRPr="00E2729A" w:rsidRDefault="00E2729A">
      <w:pPr>
        <w:pStyle w:val="Titre2"/>
        <w:rPr>
          <w:lang w:val="fr-FR"/>
        </w:rPr>
      </w:pPr>
      <w:bookmarkStart w:id="16" w:name="signature"/>
      <w:bookmarkEnd w:id="15"/>
      <w:r w:rsidRPr="00E2729A">
        <w:rPr>
          <w:lang w:val="fr-FR"/>
        </w:rPr>
        <w:t>Signature</w:t>
      </w:r>
    </w:p>
    <w:p w14:paraId="0DF745E0" w14:textId="38A7AA8A" w:rsidR="00DA15EE" w:rsidRPr="00E2729A" w:rsidRDefault="00E2729A">
      <w:pPr>
        <w:pStyle w:val="FirstParagraph"/>
        <w:rPr>
          <w:lang w:val="fr-FR"/>
        </w:rPr>
      </w:pPr>
      <w:r w:rsidRPr="00E2729A">
        <w:rPr>
          <w:lang w:val="fr-FR"/>
        </w:rPr>
        <w:t xml:space="preserve">Je déclare sur l’honneur que les renseignements sont exacts et m’engage à respecter les statuts et le règlement </w:t>
      </w:r>
      <w:r w:rsidR="00EB202E" w:rsidRPr="00E2729A">
        <w:rPr>
          <w:lang w:val="fr-FR"/>
        </w:rPr>
        <w:t xml:space="preserve">intérieur </w:t>
      </w:r>
      <w:r w:rsidRPr="00E2729A">
        <w:rPr>
          <w:lang w:val="fr-FR"/>
        </w:rPr>
        <w:t>de la FFH.</w:t>
      </w:r>
    </w:p>
    <w:p w14:paraId="62405C5E" w14:textId="77777777" w:rsidR="00DA15EE" w:rsidRPr="00E2729A" w:rsidRDefault="00E2729A">
      <w:pPr>
        <w:pStyle w:val="Compact"/>
        <w:numPr>
          <w:ilvl w:val="0"/>
          <w:numId w:val="44"/>
        </w:numPr>
        <w:rPr>
          <w:lang w:val="fr-FR"/>
        </w:rPr>
      </w:pPr>
      <w:r w:rsidRPr="00E2729A">
        <w:rPr>
          <w:lang w:val="fr-FR"/>
        </w:rPr>
        <w:t>Date : …… / …… / ……….</w:t>
      </w:r>
    </w:p>
    <w:p w14:paraId="5A24729D" w14:textId="2DCC2B85" w:rsidR="00DA15EE" w:rsidRPr="00E2729A" w:rsidRDefault="00E2729A">
      <w:pPr>
        <w:pStyle w:val="Compact"/>
        <w:numPr>
          <w:ilvl w:val="0"/>
          <w:numId w:val="44"/>
        </w:numPr>
        <w:rPr>
          <w:lang w:val="fr-FR"/>
        </w:rPr>
      </w:pPr>
      <w:r w:rsidRPr="00E2729A">
        <w:rPr>
          <w:lang w:val="fr-FR"/>
        </w:rPr>
        <w:t>Signature d</w:t>
      </w:r>
      <w:r w:rsidR="001C7633" w:rsidRPr="00E2729A">
        <w:rPr>
          <w:lang w:val="fr-FR"/>
        </w:rPr>
        <w:t xml:space="preserve">e l’adhérent </w:t>
      </w:r>
      <w:r w:rsidRPr="00E2729A">
        <w:rPr>
          <w:lang w:val="fr-FR"/>
        </w:rPr>
        <w:t>ou du représentant légal : …………………………………………….</w:t>
      </w:r>
      <w:bookmarkEnd w:id="16"/>
    </w:p>
    <w:sectPr w:rsidR="00DA15EE" w:rsidRPr="00E2729A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51AF4E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3C4889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A4CCBD34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3" w15:restartNumberingAfterBreak="0">
    <w:nsid w:val="2A7330F3"/>
    <w:multiLevelType w:val="hybridMultilevel"/>
    <w:tmpl w:val="CE54F9C8"/>
    <w:lvl w:ilvl="0" w:tplc="FF620520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1CDEB974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400C791A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7102F5FA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6CE1CD6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B5CE119A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8F60F68C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1C3210E0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9F448D20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3199741A"/>
    <w:multiLevelType w:val="hybridMultilevel"/>
    <w:tmpl w:val="2DE4092C"/>
    <w:lvl w:ilvl="0" w:tplc="C818C962">
      <w:numFmt w:val="bullet"/>
      <w:lvlText w:val="-"/>
      <w:lvlJc w:val="left"/>
      <w:pPr>
        <w:ind w:left="720" w:hanging="360"/>
      </w:pPr>
      <w:rPr>
        <w:rFonts w:ascii="Aptos" w:eastAsiaTheme="minorEastAsia" w:hAnsi="Apto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F772BD"/>
    <w:multiLevelType w:val="hybridMultilevel"/>
    <w:tmpl w:val="877AEAF2"/>
    <w:lvl w:ilvl="0" w:tplc="F1EA4FB4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19226E0A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CA8FF18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63ACE26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67A904E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676ACD76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CC300402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3A6826D0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4B7E9320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 w16cid:durableId="1348093992">
    <w:abstractNumId w:val="0"/>
  </w:num>
  <w:num w:numId="2" w16cid:durableId="4871694">
    <w:abstractNumId w:val="1"/>
  </w:num>
  <w:num w:numId="3" w16cid:durableId="937828732">
    <w:abstractNumId w:val="1"/>
  </w:num>
  <w:num w:numId="4" w16cid:durableId="1814788304">
    <w:abstractNumId w:val="1"/>
  </w:num>
  <w:num w:numId="5" w16cid:durableId="418213318">
    <w:abstractNumId w:val="1"/>
  </w:num>
  <w:num w:numId="6" w16cid:durableId="1207794924">
    <w:abstractNumId w:val="1"/>
  </w:num>
  <w:num w:numId="7" w16cid:durableId="1382704298">
    <w:abstractNumId w:val="2"/>
  </w:num>
  <w:num w:numId="8" w16cid:durableId="760030448">
    <w:abstractNumId w:val="2"/>
  </w:num>
  <w:num w:numId="9" w16cid:durableId="857735548">
    <w:abstractNumId w:val="2"/>
  </w:num>
  <w:num w:numId="10" w16cid:durableId="1292204549">
    <w:abstractNumId w:val="2"/>
  </w:num>
  <w:num w:numId="11" w16cid:durableId="834567960">
    <w:abstractNumId w:val="2"/>
  </w:num>
  <w:num w:numId="12" w16cid:durableId="1257321348">
    <w:abstractNumId w:val="2"/>
  </w:num>
  <w:num w:numId="13" w16cid:durableId="301928676">
    <w:abstractNumId w:val="2"/>
  </w:num>
  <w:num w:numId="14" w16cid:durableId="507522468">
    <w:abstractNumId w:val="2"/>
  </w:num>
  <w:num w:numId="15" w16cid:durableId="1667398982">
    <w:abstractNumId w:val="2"/>
  </w:num>
  <w:num w:numId="16" w16cid:durableId="1552425003">
    <w:abstractNumId w:val="2"/>
  </w:num>
  <w:num w:numId="17" w16cid:durableId="1764456149">
    <w:abstractNumId w:val="2"/>
  </w:num>
  <w:num w:numId="18" w16cid:durableId="521556708">
    <w:abstractNumId w:val="1"/>
  </w:num>
  <w:num w:numId="19" w16cid:durableId="1887983009">
    <w:abstractNumId w:val="2"/>
  </w:num>
  <w:num w:numId="20" w16cid:durableId="1715887701">
    <w:abstractNumId w:val="2"/>
  </w:num>
  <w:num w:numId="21" w16cid:durableId="610280968">
    <w:abstractNumId w:val="2"/>
  </w:num>
  <w:num w:numId="22" w16cid:durableId="195000210">
    <w:abstractNumId w:val="2"/>
  </w:num>
  <w:num w:numId="23" w16cid:durableId="1466391471">
    <w:abstractNumId w:val="2"/>
  </w:num>
  <w:num w:numId="24" w16cid:durableId="1220018596">
    <w:abstractNumId w:val="2"/>
  </w:num>
  <w:num w:numId="25" w16cid:durableId="2114402545">
    <w:abstractNumId w:val="2"/>
  </w:num>
  <w:num w:numId="26" w16cid:durableId="1035814281">
    <w:abstractNumId w:val="2"/>
  </w:num>
  <w:num w:numId="27" w16cid:durableId="2101485309">
    <w:abstractNumId w:val="2"/>
  </w:num>
  <w:num w:numId="28" w16cid:durableId="1315646555">
    <w:abstractNumId w:val="2"/>
  </w:num>
  <w:num w:numId="29" w16cid:durableId="1334144845">
    <w:abstractNumId w:val="2"/>
  </w:num>
  <w:num w:numId="30" w16cid:durableId="680863290">
    <w:abstractNumId w:val="2"/>
  </w:num>
  <w:num w:numId="31" w16cid:durableId="1096825840">
    <w:abstractNumId w:val="2"/>
  </w:num>
  <w:num w:numId="32" w16cid:durableId="1995987677">
    <w:abstractNumId w:val="2"/>
  </w:num>
  <w:num w:numId="33" w16cid:durableId="1178959206">
    <w:abstractNumId w:val="2"/>
  </w:num>
  <w:num w:numId="34" w16cid:durableId="1035035452">
    <w:abstractNumId w:val="1"/>
  </w:num>
  <w:num w:numId="35" w16cid:durableId="1877572690">
    <w:abstractNumId w:val="1"/>
  </w:num>
  <w:num w:numId="36" w16cid:durableId="1936547172">
    <w:abstractNumId w:val="2"/>
  </w:num>
  <w:num w:numId="37" w16cid:durableId="1446149664">
    <w:abstractNumId w:val="2"/>
  </w:num>
  <w:num w:numId="38" w16cid:durableId="748694440">
    <w:abstractNumId w:val="2"/>
  </w:num>
  <w:num w:numId="39" w16cid:durableId="1634099404">
    <w:abstractNumId w:val="2"/>
  </w:num>
  <w:num w:numId="40" w16cid:durableId="403839591">
    <w:abstractNumId w:val="2"/>
  </w:num>
  <w:num w:numId="41" w16cid:durableId="612244666">
    <w:abstractNumId w:val="2"/>
  </w:num>
  <w:num w:numId="42" w16cid:durableId="2122071168">
    <w:abstractNumId w:val="2"/>
  </w:num>
  <w:num w:numId="43" w16cid:durableId="1686442553">
    <w:abstractNumId w:val="1"/>
  </w:num>
  <w:num w:numId="44" w16cid:durableId="47848982">
    <w:abstractNumId w:val="1"/>
  </w:num>
  <w:num w:numId="45" w16cid:durableId="61410724">
    <w:abstractNumId w:val="5"/>
  </w:num>
  <w:num w:numId="46" w16cid:durableId="1299453944">
    <w:abstractNumId w:val="3"/>
  </w:num>
  <w:num w:numId="47" w16cid:durableId="172459655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A15EE"/>
    <w:rsid w:val="0000002D"/>
    <w:rsid w:val="00043A6A"/>
    <w:rsid w:val="00072C0E"/>
    <w:rsid w:val="000B2240"/>
    <w:rsid w:val="001610BF"/>
    <w:rsid w:val="001A0A40"/>
    <w:rsid w:val="001C7633"/>
    <w:rsid w:val="00230D26"/>
    <w:rsid w:val="0023730B"/>
    <w:rsid w:val="002745FB"/>
    <w:rsid w:val="002E6EE8"/>
    <w:rsid w:val="003A5C76"/>
    <w:rsid w:val="004A093A"/>
    <w:rsid w:val="004F00BC"/>
    <w:rsid w:val="005E7F95"/>
    <w:rsid w:val="008B395F"/>
    <w:rsid w:val="008E4154"/>
    <w:rsid w:val="009D65F5"/>
    <w:rsid w:val="00A87089"/>
    <w:rsid w:val="00BB73D0"/>
    <w:rsid w:val="00BD1330"/>
    <w:rsid w:val="00D164F5"/>
    <w:rsid w:val="00D961F0"/>
    <w:rsid w:val="00DA15EE"/>
    <w:rsid w:val="00E2729A"/>
    <w:rsid w:val="00E939FC"/>
    <w:rsid w:val="00EB202E"/>
    <w:rsid w:val="00EB69D5"/>
    <w:rsid w:val="00EF0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2589AC"/>
  <w15:docId w15:val="{5D258328-0333-41DE-8D44-EE5E50A0C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Paragraphedeliste">
    <w:name w:val="List Paragraph"/>
    <w:basedOn w:val="Normal"/>
    <w:uiPriority w:val="34"/>
    <w:qFormat/>
    <w:rsid w:val="008E4154"/>
    <w:pPr>
      <w:spacing w:after="160" w:line="279" w:lineRule="auto"/>
      <w:ind w:left="720"/>
      <w:contextualSpacing/>
    </w:pPr>
    <w:rPr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528</Words>
  <Characters>2906</Characters>
  <Application>Microsoft Office Word</Application>
  <DocSecurity>0</DocSecurity>
  <Lines>24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édric GARREAU</dc:creator>
  <cp:keywords/>
  <cp:lastModifiedBy>Jérémy VALOMET</cp:lastModifiedBy>
  <cp:revision>18</cp:revision>
  <dcterms:created xsi:type="dcterms:W3CDTF">2025-08-22T08:01:00Z</dcterms:created>
  <dcterms:modified xsi:type="dcterms:W3CDTF">2025-10-03T13:05:00Z</dcterms:modified>
</cp:coreProperties>
</file>